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EB62443" w14:textId="77777777" w:rsidR="0062394A" w:rsidRDefault="0062394A" w:rsidP="009A3EA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C67797D" w14:textId="5A0D63AF" w:rsidR="009A3EA7" w:rsidRPr="0062394A" w:rsidRDefault="009A3EA7" w:rsidP="009A3EA7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62394A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</w:t>
      </w:r>
      <w:r w:rsidR="002A0A8B" w:rsidRPr="0062394A">
        <w:rPr>
          <w:rFonts w:asciiTheme="minorHAnsi" w:hAnsiTheme="minorHAnsi" w:cstheme="minorHAnsi"/>
          <w:b/>
          <w:bCs/>
          <w:color w:val="FF6600"/>
          <w:sz w:val="22"/>
          <w:szCs w:val="22"/>
        </w:rPr>
        <w:t xml:space="preserve"> ZNANJA</w:t>
      </w:r>
    </w:p>
    <w:p w14:paraId="78AC57AB" w14:textId="77777777" w:rsidR="009A3EA7" w:rsidRPr="0062394A" w:rsidRDefault="009A3EA7" w:rsidP="009A3EA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6AC4238" w14:textId="7AA674B5" w:rsidR="009A3EA7" w:rsidRPr="0062394A" w:rsidRDefault="009A3EA7" w:rsidP="009A3EA7">
      <w:pPr>
        <w:jc w:val="center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  <w:r w:rsidRPr="0062394A">
        <w:rPr>
          <w:rFonts w:asciiTheme="minorHAnsi" w:hAnsiTheme="minorHAnsi" w:cstheme="minorHAnsi"/>
          <w:b/>
          <w:bCs/>
          <w:color w:val="008080"/>
          <w:sz w:val="22"/>
          <w:szCs w:val="22"/>
        </w:rPr>
        <w:t>3. RAČUNALNO RAZMIŠLJANJE I PROGRAMIRANJE</w:t>
      </w:r>
    </w:p>
    <w:p w14:paraId="19752501" w14:textId="77777777" w:rsidR="009A3EA7" w:rsidRPr="0062394A" w:rsidRDefault="009A3EA7" w:rsidP="009A3EA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E1955DB" w14:textId="601FCA9F" w:rsidR="009A3EA7" w:rsidRPr="0062394A" w:rsidRDefault="002A0A8B" w:rsidP="009A3EA7">
      <w:pPr>
        <w:jc w:val="center"/>
        <w:rPr>
          <w:rFonts w:asciiTheme="minorHAnsi" w:hAnsiTheme="minorHAnsi" w:cstheme="minorHAnsi"/>
          <w:b/>
          <w:bCs/>
          <w:color w:val="009999"/>
          <w:sz w:val="22"/>
          <w:szCs w:val="22"/>
        </w:rPr>
      </w:pPr>
      <w:r w:rsidRPr="0062394A">
        <w:rPr>
          <w:rFonts w:asciiTheme="minorHAnsi" w:hAnsiTheme="minorHAnsi" w:cstheme="minorHAnsi"/>
          <w:b/>
          <w:bCs/>
          <w:color w:val="009999"/>
          <w:sz w:val="22"/>
          <w:szCs w:val="22"/>
        </w:rPr>
        <w:t>3.4. KORNJAČINA GRAFIKA</w:t>
      </w:r>
    </w:p>
    <w:p w14:paraId="3EAD26AE" w14:textId="2D9648EC" w:rsidR="002A0A8B" w:rsidRPr="0062394A" w:rsidRDefault="002A0A8B" w:rsidP="009A3EA7">
      <w:pPr>
        <w:jc w:val="center"/>
        <w:rPr>
          <w:rFonts w:asciiTheme="minorHAnsi" w:hAnsiTheme="minorHAnsi" w:cstheme="minorHAnsi"/>
          <w:b/>
          <w:bCs/>
          <w:color w:val="009999"/>
          <w:sz w:val="22"/>
          <w:szCs w:val="22"/>
        </w:rPr>
      </w:pPr>
      <w:r w:rsidRPr="0062394A">
        <w:rPr>
          <w:rFonts w:asciiTheme="minorHAnsi" w:hAnsiTheme="minorHAnsi" w:cstheme="minorHAnsi"/>
          <w:b/>
          <w:bCs/>
          <w:color w:val="009999"/>
          <w:sz w:val="22"/>
          <w:szCs w:val="22"/>
        </w:rPr>
        <w:t>3.5. GRAFIČKO SUČELJE – TKINTER</w:t>
      </w:r>
    </w:p>
    <w:p w14:paraId="69BF01E0" w14:textId="090973BF" w:rsidR="002A0A8B" w:rsidRPr="0062394A" w:rsidRDefault="002A0A8B" w:rsidP="009A3EA7">
      <w:pPr>
        <w:jc w:val="center"/>
        <w:rPr>
          <w:rFonts w:asciiTheme="minorHAnsi" w:hAnsiTheme="minorHAnsi" w:cstheme="minorHAnsi"/>
          <w:b/>
          <w:bCs/>
          <w:color w:val="009999"/>
          <w:sz w:val="22"/>
          <w:szCs w:val="22"/>
        </w:rPr>
      </w:pPr>
      <w:r w:rsidRPr="0062394A">
        <w:rPr>
          <w:rFonts w:asciiTheme="minorHAnsi" w:hAnsiTheme="minorHAnsi" w:cstheme="minorHAnsi"/>
          <w:b/>
          <w:bCs/>
          <w:color w:val="009999"/>
          <w:sz w:val="22"/>
          <w:szCs w:val="22"/>
        </w:rPr>
        <w:t>3.6. PROJEKTNI ZADATAK</w:t>
      </w:r>
    </w:p>
    <w:p w14:paraId="6CFF78C4" w14:textId="77777777" w:rsidR="009A3EA7" w:rsidRPr="0062394A" w:rsidRDefault="009A3EA7" w:rsidP="009A3EA7">
      <w:pPr>
        <w:jc w:val="center"/>
        <w:rPr>
          <w:rFonts w:asciiTheme="minorHAnsi" w:hAnsiTheme="minorHAnsi" w:cstheme="minorHAnsi"/>
          <w:color w:val="009999"/>
          <w:sz w:val="22"/>
          <w:szCs w:val="22"/>
        </w:rPr>
      </w:pPr>
    </w:p>
    <w:p w14:paraId="7C6DB060" w14:textId="77777777" w:rsidR="0062394A" w:rsidRDefault="0062394A" w:rsidP="009A3EA7">
      <w:pPr>
        <w:rPr>
          <w:rFonts w:asciiTheme="minorHAnsi" w:hAnsiTheme="minorHAnsi" w:cstheme="minorHAnsi"/>
          <w:sz w:val="22"/>
          <w:szCs w:val="22"/>
        </w:rPr>
      </w:pPr>
    </w:p>
    <w:p w14:paraId="1FC8D89D" w14:textId="3C9A0990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772AB79A" w14:textId="171455A1" w:rsidR="009A3EA7" w:rsidRDefault="009A3EA7" w:rsidP="009A3EA7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0225B39F" w14:textId="77777777" w:rsidR="0062394A" w:rsidRPr="00741319" w:rsidRDefault="0062394A" w:rsidP="009A3EA7">
      <w:pPr>
        <w:rPr>
          <w:rFonts w:asciiTheme="minorHAnsi" w:hAnsiTheme="minorHAnsi" w:cstheme="minorHAnsi"/>
          <w:sz w:val="22"/>
          <w:szCs w:val="22"/>
        </w:rPr>
      </w:pPr>
    </w:p>
    <w:p w14:paraId="3CD29478" w14:textId="77777777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9A3EA7" w:rsidRPr="0062394A" w14:paraId="64CD9211" w14:textId="77777777" w:rsidTr="0062394A">
        <w:tc>
          <w:tcPr>
            <w:tcW w:w="5516" w:type="dxa"/>
            <w:shd w:val="clear" w:color="auto" w:fill="FFF2CC" w:themeFill="accent4" w:themeFillTint="33"/>
          </w:tcPr>
          <w:p w14:paraId="75968D71" w14:textId="0CCDE932" w:rsidR="009A3EA7" w:rsidRPr="0062394A" w:rsidRDefault="009A3EA7" w:rsidP="00EC39F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394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2BBD1DB1" w14:textId="77777777" w:rsidR="009A3EA7" w:rsidRPr="0062394A" w:rsidRDefault="009A3EA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394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1128C9AC" w14:textId="77777777" w:rsidR="009A3EA7" w:rsidRPr="0062394A" w:rsidRDefault="009A3EA7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394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9A3EA7" w:rsidRPr="00741319" w14:paraId="1E2476A1" w14:textId="77777777" w:rsidTr="00E66863">
        <w:trPr>
          <w:trHeight w:val="454"/>
        </w:trPr>
        <w:tc>
          <w:tcPr>
            <w:tcW w:w="5516" w:type="dxa"/>
          </w:tcPr>
          <w:p w14:paraId="3D697410" w14:textId="33D30E6B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pojam kornjačine grafike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11965425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F26CA1C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68761394" w14:textId="77777777" w:rsidTr="00E66863">
        <w:trPr>
          <w:trHeight w:val="454"/>
        </w:trPr>
        <w:tc>
          <w:tcPr>
            <w:tcW w:w="5516" w:type="dxa"/>
          </w:tcPr>
          <w:p w14:paraId="77E7CBE3" w14:textId="47CC87E4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enujem grafički modul za crtanje u 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ythonu.</w:t>
            </w:r>
          </w:p>
        </w:tc>
        <w:tc>
          <w:tcPr>
            <w:tcW w:w="1000" w:type="dxa"/>
          </w:tcPr>
          <w:p w14:paraId="1285B5A9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E96C0FA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2D8CB710" w14:textId="77777777" w:rsidTr="00E66863">
        <w:trPr>
          <w:trHeight w:val="454"/>
        </w:trPr>
        <w:tc>
          <w:tcPr>
            <w:tcW w:w="5516" w:type="dxa"/>
          </w:tcPr>
          <w:p w14:paraId="14DA1007" w14:textId="5277EBFE" w:rsidR="009A3EA7" w:rsidRPr="00741319" w:rsidRDefault="007343F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pomoću 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 xml:space="preserve">rekurzije 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>izrađujem program za crtanje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 xml:space="preserve"> niz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 xml:space="preserve"> kvadrata.</w:t>
            </w:r>
          </w:p>
        </w:tc>
        <w:tc>
          <w:tcPr>
            <w:tcW w:w="1000" w:type="dxa"/>
          </w:tcPr>
          <w:p w14:paraId="0CA5884E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56ACECF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3641D8D3" w14:textId="77777777" w:rsidTr="00E66863">
        <w:trPr>
          <w:trHeight w:val="454"/>
        </w:trPr>
        <w:tc>
          <w:tcPr>
            <w:tcW w:w="5516" w:type="dxa"/>
          </w:tcPr>
          <w:p w14:paraId="0A57AED1" w14:textId="0C861A29" w:rsidR="009A3EA7" w:rsidRPr="00741319" w:rsidRDefault="00B116A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proofErr w:type="spellStart"/>
            <w:r w:rsidR="007403E5">
              <w:rPr>
                <w:rFonts w:asciiTheme="minorHAnsi" w:hAnsiTheme="minorHAnsi" w:cstheme="minorHAnsi"/>
                <w:sz w:val="22"/>
                <w:szCs w:val="22"/>
              </w:rPr>
              <w:t>Kochovu</w:t>
            </w:r>
            <w:proofErr w:type="spellEnd"/>
            <w:r w:rsidR="007403E5">
              <w:rPr>
                <w:rFonts w:asciiTheme="minorHAnsi" w:hAnsiTheme="minorHAnsi" w:cstheme="minorHAnsi"/>
                <w:sz w:val="22"/>
                <w:szCs w:val="22"/>
              </w:rPr>
              <w:t xml:space="preserve"> pahuljic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60DA3EC6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FA70A45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048F4C55" w14:textId="77777777" w:rsidTr="00E66863">
        <w:trPr>
          <w:trHeight w:val="454"/>
        </w:trPr>
        <w:tc>
          <w:tcPr>
            <w:tcW w:w="5516" w:type="dxa"/>
          </w:tcPr>
          <w:p w14:paraId="1727F5BD" w14:textId="0FA652B1" w:rsidR="009A3EA7" w:rsidRPr="00741319" w:rsidRDefault="00B116A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>pojam grafičko sučelj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730B1A64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C005A27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0D57E9BB" w14:textId="77777777" w:rsidTr="00E66863">
        <w:trPr>
          <w:trHeight w:val="454"/>
        </w:trPr>
        <w:tc>
          <w:tcPr>
            <w:tcW w:w="5516" w:type="dxa"/>
          </w:tcPr>
          <w:p w14:paraId="08701B45" w14:textId="7ABF01D3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enujem modul za rad s grafičkim sučeljem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4FD2D6FE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68EBF90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38A0BD08" w14:textId="77777777" w:rsidTr="00E66863">
        <w:trPr>
          <w:trHeight w:val="454"/>
        </w:trPr>
        <w:tc>
          <w:tcPr>
            <w:tcW w:w="5516" w:type="dxa"/>
          </w:tcPr>
          <w:p w14:paraId="00AE6C6D" w14:textId="072C428E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enujem osnovni objekt grafičkog sučelja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kinte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3E823BA2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5368BDF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07745B19" w14:textId="77777777" w:rsidTr="00E66863">
        <w:trPr>
          <w:trHeight w:val="454"/>
        </w:trPr>
        <w:tc>
          <w:tcPr>
            <w:tcW w:w="5516" w:type="dxa"/>
          </w:tcPr>
          <w:p w14:paraId="0980BFA4" w14:textId="3CEAADF7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ostale dodatke kojima uređujemo grafičko sučelje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 xml:space="preserve"> u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 programskom jeziku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 xml:space="preserve"> Python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2B44A0FD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2E0DC69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34D2BC1B" w14:textId="77777777" w:rsidTr="00E66863">
        <w:trPr>
          <w:trHeight w:val="454"/>
        </w:trPr>
        <w:tc>
          <w:tcPr>
            <w:tcW w:w="5516" w:type="dxa"/>
          </w:tcPr>
          <w:p w14:paraId="15D79558" w14:textId="1220A138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naredbe koje nam služe za oblikovanje prozora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 w:rsidR="00B116A3"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0A89117A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770289C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6E29BA7E" w14:textId="77777777" w:rsidTr="00E66863">
        <w:trPr>
          <w:trHeight w:val="454"/>
        </w:trPr>
        <w:tc>
          <w:tcPr>
            <w:tcW w:w="5516" w:type="dxa"/>
          </w:tcPr>
          <w:p w14:paraId="13872849" w14:textId="08D59593" w:rsidR="009A3EA7" w:rsidRPr="00741319" w:rsidRDefault="00B116A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>osnovni oblik naredbe za stvaranje gumb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r w:rsidR="00D218FC">
              <w:rPr>
                <w:rFonts w:asciiTheme="minorHAnsi" w:hAnsiTheme="minorHAnsi" w:cstheme="minorHAnsi"/>
                <w:sz w:val="22"/>
                <w:szCs w:val="22"/>
              </w:rPr>
              <w:t xml:space="preserve">programskom jezik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ythonu</w:t>
            </w:r>
            <w:r w:rsidR="007403E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43212F24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B1A61E0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6044C4BA" w14:textId="77777777" w:rsidTr="00E66863">
        <w:trPr>
          <w:trHeight w:val="454"/>
        </w:trPr>
        <w:tc>
          <w:tcPr>
            <w:tcW w:w="5516" w:type="dxa"/>
          </w:tcPr>
          <w:p w14:paraId="51E4782C" w14:textId="10E45375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naredbe koje nam služe za oblikovanje gumba.</w:t>
            </w:r>
          </w:p>
        </w:tc>
        <w:tc>
          <w:tcPr>
            <w:tcW w:w="1000" w:type="dxa"/>
          </w:tcPr>
          <w:p w14:paraId="44E30853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4C337E9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7EFA6AC2" w14:textId="77777777" w:rsidTr="00E66863">
        <w:trPr>
          <w:trHeight w:val="454"/>
        </w:trPr>
        <w:tc>
          <w:tcPr>
            <w:tcW w:w="5516" w:type="dxa"/>
          </w:tcPr>
          <w:p w14:paraId="493C00AA" w14:textId="44D5E151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polje za ispis i polje za unos.</w:t>
            </w:r>
          </w:p>
        </w:tc>
        <w:tc>
          <w:tcPr>
            <w:tcW w:w="1000" w:type="dxa"/>
          </w:tcPr>
          <w:p w14:paraId="1DF26595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72FC736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2BED615A" w14:textId="77777777" w:rsidTr="00E66863">
        <w:trPr>
          <w:trHeight w:val="454"/>
        </w:trPr>
        <w:tc>
          <w:tcPr>
            <w:tcW w:w="5516" w:type="dxa"/>
          </w:tcPr>
          <w:p w14:paraId="67DE9653" w14:textId="097EB288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naredbe koje nam služe za oblikovanje polja za ispis.</w:t>
            </w:r>
          </w:p>
        </w:tc>
        <w:tc>
          <w:tcPr>
            <w:tcW w:w="1000" w:type="dxa"/>
          </w:tcPr>
          <w:p w14:paraId="6139E61C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53DB8F6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3EA7" w:rsidRPr="00741319" w14:paraId="3281AE25" w14:textId="77777777" w:rsidTr="00E66863">
        <w:trPr>
          <w:trHeight w:val="454"/>
        </w:trPr>
        <w:tc>
          <w:tcPr>
            <w:tcW w:w="5516" w:type="dxa"/>
          </w:tcPr>
          <w:p w14:paraId="4CBC8513" w14:textId="2BC02BF2" w:rsidR="009A3EA7" w:rsidRPr="00741319" w:rsidRDefault="007403E5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naredbe koje nam služe za oblikovanje polja za unos.</w:t>
            </w:r>
          </w:p>
        </w:tc>
        <w:tc>
          <w:tcPr>
            <w:tcW w:w="1000" w:type="dxa"/>
          </w:tcPr>
          <w:p w14:paraId="7749F966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BF1B38A" w14:textId="77777777" w:rsidR="009A3EA7" w:rsidRPr="00741319" w:rsidRDefault="009A3EA7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C2E8704" w14:textId="77777777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</w:p>
    <w:p w14:paraId="3FFE765A" w14:textId="77777777" w:rsidR="009A3EA7" w:rsidRPr="00741319" w:rsidRDefault="009A3EA7" w:rsidP="009A3EA7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E497E" w14:textId="77777777" w:rsidR="001B0982" w:rsidRDefault="001B0982" w:rsidP="007F288F">
      <w:r>
        <w:separator/>
      </w:r>
    </w:p>
  </w:endnote>
  <w:endnote w:type="continuationSeparator" w:id="0">
    <w:p w14:paraId="4AF543B3" w14:textId="77777777" w:rsidR="001B0982" w:rsidRDefault="001B0982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0288" behindDoc="0" locked="0" layoutInCell="1" allowOverlap="1" wp14:anchorId="1770966A" wp14:editId="15C1BE61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58240" behindDoc="0" locked="0" layoutInCell="1" allowOverlap="1" wp14:anchorId="3A81224A" wp14:editId="44B1421D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6BE13" w14:textId="77777777" w:rsidR="001B0982" w:rsidRDefault="001B0982" w:rsidP="007F288F">
      <w:r>
        <w:separator/>
      </w:r>
    </w:p>
  </w:footnote>
  <w:footnote w:type="continuationSeparator" w:id="0">
    <w:p w14:paraId="727C9B24" w14:textId="77777777" w:rsidR="001B0982" w:rsidRDefault="001B0982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2270BCF2" w:rsidR="001331D0" w:rsidRPr="005E3FCD" w:rsidRDefault="0062394A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9277B09" wp14:editId="4227BF5D">
          <wp:simplePos x="0" y="0"/>
          <wp:positionH relativeFrom="column">
            <wp:posOffset>5681980</wp:posOffset>
          </wp:positionH>
          <wp:positionV relativeFrom="paragraph">
            <wp:posOffset>-67310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6192" behindDoc="0" locked="0" layoutInCell="1" allowOverlap="1" wp14:anchorId="7F205483" wp14:editId="09E52DFA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7216" behindDoc="0" locked="0" layoutInCell="1" allowOverlap="1" wp14:anchorId="2A34093C" wp14:editId="38218578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5168" behindDoc="0" locked="0" layoutInCell="1" allowOverlap="1" wp14:anchorId="40521EBD" wp14:editId="790A2887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markup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0982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0A8B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144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6E1"/>
    <w:rsid w:val="00347EB1"/>
    <w:rsid w:val="003538A6"/>
    <w:rsid w:val="00356A69"/>
    <w:rsid w:val="003571CC"/>
    <w:rsid w:val="00361E90"/>
    <w:rsid w:val="00362505"/>
    <w:rsid w:val="00372F09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94A"/>
    <w:rsid w:val="00623ED0"/>
    <w:rsid w:val="00627AE1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A65F7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43F8"/>
    <w:rsid w:val="0073568C"/>
    <w:rsid w:val="00735D8B"/>
    <w:rsid w:val="00736778"/>
    <w:rsid w:val="00736BFF"/>
    <w:rsid w:val="00737A18"/>
    <w:rsid w:val="007403E5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57894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3EA7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116A3"/>
    <w:rsid w:val="00B20C7D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5F6F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8FC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9F1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26C"/>
    <w:rsid w:val="00F02494"/>
    <w:rsid w:val="00F025EB"/>
    <w:rsid w:val="00F05CBC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2763C-FCD9-4726-938B-4434D414E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2</cp:revision>
  <dcterms:created xsi:type="dcterms:W3CDTF">2021-09-15T02:26:00Z</dcterms:created>
  <dcterms:modified xsi:type="dcterms:W3CDTF">2021-09-15T02:26:00Z</dcterms:modified>
</cp:coreProperties>
</file>